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B2B4B" w14:textId="745D41A0" w:rsidR="001C682F" w:rsidRDefault="001C682F">
      <w:bookmarkStart w:id="0" w:name="_Hlk31200941"/>
      <w:r>
        <w:t>WHAT IS COOLTONE.ARTICLE.EXAMPLE.MZ</w:t>
      </w:r>
      <w:r w:rsidR="00837BAD">
        <w:t xml:space="preserve"> </w:t>
      </w:r>
    </w:p>
    <w:p w14:paraId="38AB7AB5" w14:textId="79420646" w:rsidR="00F81076" w:rsidRDefault="00F81076">
      <w:r w:rsidRPr="00F81076">
        <w:rPr>
          <w:highlight w:val="yellow"/>
        </w:rPr>
        <w:t>*used for</w:t>
      </w:r>
      <w:r w:rsidRPr="00CD7A7C">
        <w:rPr>
          <w:highlight w:val="yellow"/>
        </w:rPr>
        <w:t xml:space="preserve"> </w:t>
      </w:r>
      <w:r w:rsidR="00CD7A7C" w:rsidRPr="00CD7A7C">
        <w:rPr>
          <w:highlight w:val="yellow"/>
        </w:rPr>
        <w:t>MONARCH</w:t>
      </w:r>
    </w:p>
    <w:p w14:paraId="2C7E14FA" w14:textId="076BE650" w:rsidR="001C682F" w:rsidRDefault="001C682F">
      <w:r>
        <w:t>KW “WHAT IS COOLTONE”</w:t>
      </w:r>
    </w:p>
    <w:p w14:paraId="516F50F8" w14:textId="19CA8DEB" w:rsidR="001C682F" w:rsidRDefault="001C682F">
      <w:r>
        <w:t>/WHAT IS COOLTONE</w:t>
      </w:r>
    </w:p>
    <w:p w14:paraId="0AB32A25" w14:textId="638D0A49" w:rsidR="001C682F" w:rsidRDefault="001C682F">
      <w:r>
        <w:t>META:</w:t>
      </w:r>
      <w:r w:rsidR="00CD7A7C">
        <w:t xml:space="preserve"> What is CoolTone? How much does CoolTone cost? CoolTone before and after pics. Everything you need to know about the muscle building treatment.</w:t>
      </w:r>
    </w:p>
    <w:p w14:paraId="2C771301" w14:textId="2C23E69A" w:rsidR="001C682F" w:rsidRDefault="001C682F">
      <w:r>
        <w:t>WHAT IS COOLTONE? THE NEWEST INNOVATION IN BODY CONTOURING</w:t>
      </w:r>
    </w:p>
    <w:p w14:paraId="78525A83" w14:textId="71F4EDDC" w:rsidR="001C682F" w:rsidRDefault="001C682F">
      <w:r>
        <w:t xml:space="preserve">When the makers of CoolSculpting announced </w:t>
      </w:r>
      <w:r w:rsidR="00EA78EC">
        <w:t>an innovation</w:t>
      </w:r>
      <w:r>
        <w:t xml:space="preserve"> in non-invasive body contouring, everyone began to ask, what is CoolTone? A sister-treatment of the popular fat freezing procedure, CoolTone focuses on another aspect of body composition: muscle. The FDA cleared procedure stimulates deep tissue contractions to build, strengthen, and tone muscles. </w:t>
      </w:r>
    </w:p>
    <w:p w14:paraId="556559C7" w14:textId="1A264578" w:rsidR="001C682F" w:rsidRDefault="001C682F">
      <w:r>
        <w:t>WHAT IS COOLTONE GOOD FOR?</w:t>
      </w:r>
    </w:p>
    <w:p w14:paraId="5F4E907F" w14:textId="6AD2EE04" w:rsidR="000556CF" w:rsidRDefault="000556CF" w:rsidP="00CD7A7C">
      <w:r>
        <w:t xml:space="preserve">Moving on from what CoolTone is, people want to know what CoolTone does. </w:t>
      </w:r>
      <w:r w:rsidR="001C682F" w:rsidRPr="00CD7A7C">
        <w:rPr>
          <w:u w:val="single"/>
        </w:rPr>
        <w:t>CoolTone builds muscle</w:t>
      </w:r>
      <w:r w:rsidR="001C682F">
        <w:t xml:space="preserve"> mass and firms muscle tone in three major areas of your </w:t>
      </w:r>
      <w:r>
        <w:t>body</w:t>
      </w:r>
      <w:r w:rsidR="001C682F">
        <w:t xml:space="preserve">. These include the abdomen, the upper legs, and the buttocks regions. So, what is CoolTone good for? </w:t>
      </w:r>
    </w:p>
    <w:p w14:paraId="776E0701" w14:textId="3901FC53" w:rsidR="000556CF" w:rsidRDefault="001C682F" w:rsidP="00CD7A7C">
      <w:pPr>
        <w:pStyle w:val="ListParagraph"/>
        <w:numPr>
          <w:ilvl w:val="0"/>
          <w:numId w:val="2"/>
        </w:numPr>
      </w:pPr>
      <w:r>
        <w:t>It is good for strengthening the core. This is a major perk for athletes or any adult who wants to improve how they perform any task physically.</w:t>
      </w:r>
      <w:r w:rsidR="000556CF">
        <w:t xml:space="preserve"> </w:t>
      </w:r>
    </w:p>
    <w:p w14:paraId="1C39D326" w14:textId="77777777" w:rsidR="00CD7A7C" w:rsidRDefault="00CD7A7C" w:rsidP="00CD7A7C">
      <w:pPr>
        <w:pStyle w:val="ListParagraph"/>
      </w:pPr>
    </w:p>
    <w:p w14:paraId="1BDC9C45" w14:textId="716607DB" w:rsidR="000556CF" w:rsidRDefault="000556CF" w:rsidP="00CD7A7C">
      <w:pPr>
        <w:pStyle w:val="ListParagraph"/>
        <w:numPr>
          <w:ilvl w:val="0"/>
          <w:numId w:val="2"/>
        </w:numPr>
      </w:pPr>
      <w:r>
        <w:t xml:space="preserve">The treatment is shown to reduce stubborn belly fat and define the abdominals. So, it’s also good for men and women striving for a washboard stomach. </w:t>
      </w:r>
    </w:p>
    <w:p w14:paraId="5D82F1EE" w14:textId="77777777" w:rsidR="00CD7A7C" w:rsidRDefault="00CD7A7C" w:rsidP="00CD7A7C">
      <w:pPr>
        <w:pStyle w:val="ListParagraph"/>
      </w:pPr>
    </w:p>
    <w:p w14:paraId="046F80DE" w14:textId="7CAF4AB1" w:rsidR="000556CF" w:rsidRDefault="000556CF" w:rsidP="00CD7A7C">
      <w:pPr>
        <w:pStyle w:val="ListParagraph"/>
        <w:numPr>
          <w:ilvl w:val="0"/>
          <w:numId w:val="2"/>
        </w:numPr>
      </w:pPr>
      <w:r>
        <w:t xml:space="preserve">The body-sculpting treatment is also good for toning the glutes. This firms the buttocks and gives it a subtle lifting affect. So CoolTone is also a non-surgical alternative to a butt-lift. </w:t>
      </w:r>
    </w:p>
    <w:p w14:paraId="5A7DBBCD" w14:textId="77777777" w:rsidR="00CD7A7C" w:rsidRDefault="00CD7A7C" w:rsidP="00CD7A7C">
      <w:pPr>
        <w:pStyle w:val="ListParagraph"/>
      </w:pPr>
    </w:p>
    <w:p w14:paraId="0CBE23C8" w14:textId="697C1EBC" w:rsidR="000556CF" w:rsidRDefault="000556CF" w:rsidP="00CD7A7C">
      <w:pPr>
        <w:pStyle w:val="ListParagraph"/>
        <w:numPr>
          <w:ilvl w:val="0"/>
          <w:numId w:val="2"/>
        </w:numPr>
      </w:pPr>
      <w:r>
        <w:t xml:space="preserve">Lastly CoolTone is good for giving you powerful legs or toning your thighs. So, what is CoolTone good for overall? It’s good for a total transformation of your </w:t>
      </w:r>
      <w:r w:rsidR="00EA78EC">
        <w:t>physique</w:t>
      </w:r>
      <w:r>
        <w:t xml:space="preserve">. </w:t>
      </w:r>
    </w:p>
    <w:p w14:paraId="06422E2E" w14:textId="7BB9AF7F" w:rsidR="001C682F" w:rsidRDefault="000556CF">
      <w:r>
        <w:t>HOW DOES COOLTONE WORK?</w:t>
      </w:r>
    </w:p>
    <w:p w14:paraId="1D8E8876" w14:textId="4A2B1177" w:rsidR="000556CF" w:rsidRDefault="000556CF">
      <w:r>
        <w:t>CoolTone utilizes electromagnetic technology to induce muscle contractions, a treatment known as Magnetic Muscle Stimulation (MMS.) The contractions induced with MMS are far more powerful than those induced voluntarily with strength-training exercises. These contractions are known as supramaximal contractions. They build muscle cells and strengthen existing fibers more intensely and more rapidly</w:t>
      </w:r>
      <w:r w:rsidR="00340861">
        <w:t xml:space="preserve"> than what is human</w:t>
      </w:r>
      <w:r w:rsidR="00F81076">
        <w:t>ly</w:t>
      </w:r>
      <w:r w:rsidR="00340861">
        <w:t xml:space="preserve"> possible </w:t>
      </w:r>
      <w:r w:rsidR="00F81076">
        <w:t>with</w:t>
      </w:r>
      <w:r w:rsidR="00340861">
        <w:t xml:space="preserve"> one’s own efforts. A short, 30-minute CoolTone treatment induces more than 20,000 supramaximal contractions. This insane work out would require a person to perform 20,000 sit-ups or crunches to obtain the equivalent benefit. This answers why CoolTone is often dubbed “superman’s ab workout.”</w:t>
      </w:r>
      <w:r>
        <w:t xml:space="preserve"> </w:t>
      </w:r>
    </w:p>
    <w:p w14:paraId="6E98D5E1" w14:textId="144ADC5D" w:rsidR="00340861" w:rsidRDefault="00340861">
      <w:r>
        <w:t>WHAT SCIENCE IS COOLTONE SUPPORTED BY?</w:t>
      </w:r>
    </w:p>
    <w:p w14:paraId="16F490C3" w14:textId="5F065560" w:rsidR="00D71E8C" w:rsidRDefault="00D71E8C">
      <w:r>
        <w:lastRenderedPageBreak/>
        <w:t>CoolTone is supported by clinical data from numerous studies. Research measuring the safety and efficacy of CoolTone treatments using MMS technology found:</w:t>
      </w:r>
    </w:p>
    <w:p w14:paraId="28A62C2F" w14:textId="77777777" w:rsidR="00EA78EC" w:rsidRPr="00897BB0" w:rsidRDefault="00EA78EC" w:rsidP="00EA78EC">
      <w:pPr>
        <w:numPr>
          <w:ilvl w:val="0"/>
          <w:numId w:val="1"/>
        </w:numPr>
        <w:shd w:val="clear" w:color="auto" w:fill="FFFFFF"/>
        <w:spacing w:after="0" w:line="240" w:lineRule="auto"/>
      </w:pPr>
      <w:r w:rsidRPr="00897BB0">
        <w:t>27.4% decrease in subcutaneous fat at 6-month follow</w:t>
      </w:r>
      <w:r>
        <w:t xml:space="preserve"> </w:t>
      </w:r>
      <w:r w:rsidRPr="00897BB0">
        <w:t>up</w:t>
      </w:r>
    </w:p>
    <w:p w14:paraId="09F9BF59" w14:textId="77777777" w:rsidR="00EA78EC" w:rsidRPr="00897BB0" w:rsidRDefault="00EA78EC" w:rsidP="00EA78EC">
      <w:pPr>
        <w:numPr>
          <w:ilvl w:val="0"/>
          <w:numId w:val="1"/>
        </w:numPr>
        <w:shd w:val="clear" w:color="auto" w:fill="FFFFFF"/>
        <w:spacing w:after="0" w:line="240" w:lineRule="auto"/>
      </w:pPr>
      <w:r w:rsidRPr="00897BB0">
        <w:t>7.73mm reduction in the fat layer</w:t>
      </w:r>
    </w:p>
    <w:p w14:paraId="4D2E7C9E" w14:textId="77777777" w:rsidR="00EA78EC" w:rsidRPr="00897BB0" w:rsidRDefault="00EA78EC" w:rsidP="00EA78EC">
      <w:pPr>
        <w:numPr>
          <w:ilvl w:val="0"/>
          <w:numId w:val="1"/>
        </w:numPr>
        <w:shd w:val="clear" w:color="auto" w:fill="FFFFFF"/>
        <w:spacing w:after="0" w:line="240" w:lineRule="auto"/>
      </w:pPr>
      <w:r w:rsidRPr="00897BB0">
        <w:t>19% increase in muscle thickness</w:t>
      </w:r>
    </w:p>
    <w:p w14:paraId="0B6F9796" w14:textId="77777777" w:rsidR="00EA78EC" w:rsidRPr="00897BB0" w:rsidRDefault="00EA78EC" w:rsidP="00EA78EC">
      <w:pPr>
        <w:numPr>
          <w:ilvl w:val="0"/>
          <w:numId w:val="1"/>
        </w:numPr>
        <w:shd w:val="clear" w:color="auto" w:fill="FFFFFF"/>
        <w:spacing w:after="0" w:line="240" w:lineRule="auto"/>
      </w:pPr>
      <w:r w:rsidRPr="00897BB0">
        <w:t>10.46% reduction of diastasis recti </w:t>
      </w:r>
    </w:p>
    <w:p w14:paraId="727C0146" w14:textId="1A49D1A5" w:rsidR="00D71E8C" w:rsidRDefault="00D71E8C"/>
    <w:p w14:paraId="1CFC5A1F" w14:textId="24C46605" w:rsidR="00D71E8C" w:rsidRDefault="00D71E8C">
      <w:r>
        <w:t>WHAT IS COOLTONE GOING TO DO FOR YOU</w:t>
      </w:r>
    </w:p>
    <w:p w14:paraId="1D8AA303" w14:textId="49467857" w:rsidR="00D71E8C" w:rsidRDefault="00D71E8C">
      <w:r>
        <w:t xml:space="preserve">Having learned the basics about the muscle-building </w:t>
      </w:r>
      <w:r w:rsidR="00EA78EC">
        <w:t>treatment</w:t>
      </w:r>
      <w:r>
        <w:t>, we at [SPA] want to personally answer what is CoolTone going to do for you. Schedule a FREE consultation with our body</w:t>
      </w:r>
      <w:r w:rsidR="009D546D">
        <w:t xml:space="preserve">-contouring </w:t>
      </w:r>
      <w:r w:rsidR="00EA78EC">
        <w:t>expert and</w:t>
      </w:r>
      <w:r w:rsidR="009D546D">
        <w:t xml:space="preserve"> discover if CoolTone can help you attain the slim, sculpted physique you hope for. Contact us online by filling out the form below. You can also schedule an appointment by calling [NUMBER].</w:t>
      </w:r>
    </w:p>
    <w:bookmarkEnd w:id="0"/>
    <w:p w14:paraId="2FF28996" w14:textId="0FCF57C9" w:rsidR="005D6576" w:rsidRDefault="005D6576">
      <w:r>
        <w:t>EXAMPLE TWO:</w:t>
      </w:r>
    </w:p>
    <w:p w14:paraId="3A67B83E" w14:textId="01014119" w:rsidR="005D6576" w:rsidRDefault="005D6576" w:rsidP="005D6576">
      <w:bookmarkStart w:id="1" w:name="_Hlk31201536"/>
      <w:bookmarkStart w:id="2" w:name="_GoBack"/>
      <w:r>
        <w:t>WHAT IS COOLTONE.ARTICLE.EXAMPLE II.MZ</w:t>
      </w:r>
    </w:p>
    <w:p w14:paraId="3813E92E" w14:textId="77777777" w:rsidR="005D6576" w:rsidRDefault="005D6576" w:rsidP="005D6576">
      <w:r>
        <w:t>KW “WHAT IS COOLTONE”</w:t>
      </w:r>
    </w:p>
    <w:p w14:paraId="6EE56E90" w14:textId="77777777" w:rsidR="005D6576" w:rsidRDefault="005D6576" w:rsidP="005D6576">
      <w:r>
        <w:t>/WHAT IS COOLTONE</w:t>
      </w:r>
    </w:p>
    <w:p w14:paraId="72CF76E1" w14:textId="77777777" w:rsidR="005D6576" w:rsidRDefault="005D6576" w:rsidP="005D6576">
      <w:r>
        <w:t>META:</w:t>
      </w:r>
    </w:p>
    <w:p w14:paraId="1C109D96" w14:textId="77037461" w:rsidR="005D6576" w:rsidRDefault="005D6576" w:rsidP="005D6576">
      <w:r>
        <w:t>WHAT IS COOLTONE? MUSCLE BUILDING TREATMENT</w:t>
      </w:r>
    </w:p>
    <w:p w14:paraId="5A94B562" w14:textId="6BE23E5F" w:rsidR="005D6576" w:rsidRDefault="005D6576" w:rsidP="005D6576">
      <w:r>
        <w:t xml:space="preserve">What is CoolTone? A lot of people are asking this following the buzz of the new body contouring procedure. CoolTone is an innovative treatment developed by the makers of the CoolSculpting machine. To compliment the popular fat freezing treatment, CoolTone targets another important component of your body’s overall shape and size. This component is your muscles and for men they can constitute 45% of your body composition, and 35% for women. </w:t>
      </w:r>
    </w:p>
    <w:p w14:paraId="617FC569" w14:textId="3D68648A" w:rsidR="005D6576" w:rsidRDefault="005D6576" w:rsidP="005D6576">
      <w:r>
        <w:t xml:space="preserve">CoolTone uses advanced technology to induce Magnetic Muscle Stimulation, or MMS. By stimulating powerful muscle contractions CoolTone creates new muscle cells and enhances existing muscle </w:t>
      </w:r>
      <w:r w:rsidR="00EA78EC">
        <w:t>tissue more</w:t>
      </w:r>
      <w:r w:rsidR="00BC230A">
        <w:t xml:space="preserve"> powerfully and vigorously than what is humanly possible when voluntarily contracting our muscle</w:t>
      </w:r>
      <w:r w:rsidR="00F81076">
        <w:t xml:space="preserve">s </w:t>
      </w:r>
      <w:r w:rsidR="00BC230A">
        <w:t xml:space="preserve">when performing exercises like sit-ups or lunges. </w:t>
      </w:r>
    </w:p>
    <w:p w14:paraId="338D62F7" w14:textId="217AE036" w:rsidR="00BC230A" w:rsidRDefault="00BC230A" w:rsidP="005D6576">
      <w:r>
        <w:t>WHAT IS COOLTONE CLEARED FOR BY THE FDA?</w:t>
      </w:r>
    </w:p>
    <w:p w14:paraId="01F846D2" w14:textId="418DA519" w:rsidR="00BC230A" w:rsidRDefault="00BC230A" w:rsidP="005D6576">
      <w:pPr>
        <w:rPr>
          <w:b/>
          <w:bCs/>
        </w:rPr>
      </w:pPr>
      <w:r>
        <w:t xml:space="preserve">CoolTone is </w:t>
      </w:r>
      <w:hyperlink r:id="rId5" w:history="1">
        <w:r w:rsidRPr="00B12193">
          <w:rPr>
            <w:rStyle w:val="Hyperlink"/>
          </w:rPr>
          <w:t>FDA cleared</w:t>
        </w:r>
      </w:hyperlink>
      <w:r>
        <w:t xml:space="preserve"> for </w:t>
      </w:r>
      <w:r w:rsidRPr="00B12193">
        <w:t>the</w:t>
      </w:r>
      <w:r w:rsidR="00B12193" w:rsidRPr="00B12193">
        <w:t xml:space="preserve"> </w:t>
      </w:r>
      <w:r w:rsidR="00B12193" w:rsidRPr="00B12193">
        <w:rPr>
          <w:b/>
          <w:bCs/>
        </w:rPr>
        <w:t>“improvement of abdominal tone, strengthening of the abdominal muscles, and development for firmer abdomen. CoolTone is also indicated for strengthening, toning and firming of buttocks and thighs.”</w:t>
      </w:r>
    </w:p>
    <w:p w14:paraId="72039648" w14:textId="3B406AAB" w:rsidR="00B12193" w:rsidRDefault="00B12193" w:rsidP="005D6576">
      <w:r>
        <w:t>WHAT IS COOLTONE TREATMENT LIKE?</w:t>
      </w:r>
    </w:p>
    <w:p w14:paraId="314907A6" w14:textId="2E5A833C" w:rsidR="00B12193" w:rsidRDefault="00B12193" w:rsidP="005D6576">
      <w:r>
        <w:t xml:space="preserve">Pondering on the maxim, “no pain, no gain” many people fear that the muscle-building treatment is painful. They want to know what is CoolTone treatment like. Does it hurt? Is there downtime? Are there side effects. </w:t>
      </w:r>
    </w:p>
    <w:p w14:paraId="61695708" w14:textId="35549106" w:rsidR="00B12193" w:rsidRDefault="00B12193" w:rsidP="005D6576">
      <w:r>
        <w:lastRenderedPageBreak/>
        <w:t xml:space="preserve">This is why CoolTone is so great. It does not hurt. There is no downtime. And there are no adverse side effects reported in any </w:t>
      </w:r>
      <w:r w:rsidR="0056347A">
        <w:t xml:space="preserve">clinical evaluation. </w:t>
      </w:r>
    </w:p>
    <w:p w14:paraId="084C6634" w14:textId="43364BCA" w:rsidR="0056347A" w:rsidRDefault="0056347A" w:rsidP="005D6576">
      <w:r>
        <w:t>The procedure takes 30-minutes. An applicator is positioned over the treatment area. This applicator will penetrate the tissue with magnetic energy to stimulate muscle contraction</w:t>
      </w:r>
      <w:r w:rsidR="00F81076">
        <w:t>s</w:t>
      </w:r>
      <w:r>
        <w:t xml:space="preserve">. Some patients say this feels weird, but none have complained of pain. </w:t>
      </w:r>
    </w:p>
    <w:p w14:paraId="76DD3E5D" w14:textId="4BA4BAD5" w:rsidR="0056347A" w:rsidRDefault="0056347A" w:rsidP="005D6576">
      <w:r>
        <w:t xml:space="preserve">After the treatment, many patients experience muscle soreness, like that felt after an intense workout, for one to two days following the procedure. </w:t>
      </w:r>
    </w:p>
    <w:p w14:paraId="09A051C0" w14:textId="54ECD45C" w:rsidR="0056347A" w:rsidRPr="00B12193" w:rsidRDefault="0056347A" w:rsidP="005D6576">
      <w:r>
        <w:t xml:space="preserve">Results can be seen within weeks, and muscle enhancement continues for up to 6 months. Improvement is achievable after a single </w:t>
      </w:r>
      <w:r w:rsidR="00EA78EC">
        <w:t>treatment;</w:t>
      </w:r>
      <w:r>
        <w:t xml:space="preserve"> however optimal results </w:t>
      </w:r>
      <w:r w:rsidR="00F81076">
        <w:t xml:space="preserve">are </w:t>
      </w:r>
      <w:r>
        <w:t xml:space="preserve">most likely seen after a series of 4 to 6 treatments. </w:t>
      </w:r>
    </w:p>
    <w:p w14:paraId="7C7B05E1" w14:textId="2DBA98EC" w:rsidR="00BC230A" w:rsidRDefault="00BC230A" w:rsidP="005D6576">
      <w:r>
        <w:t>WHAT IS COOLTONE CAPABLE OF?</w:t>
      </w:r>
    </w:p>
    <w:p w14:paraId="68CC1A8E" w14:textId="1E4C3A66" w:rsidR="00BC230A" w:rsidRDefault="00BC230A" w:rsidP="005D6576">
      <w:r>
        <w:t xml:space="preserve">A CoolTone treatment </w:t>
      </w:r>
      <w:r w:rsidR="00EA78EC">
        <w:t>can produce</w:t>
      </w:r>
      <w:r>
        <w:t xml:space="preserve"> 20,000 supramaximal contractions in a single, half-hour treatment. With this type of super-human workout, men and women can achieve a stronger core, sculpted abs, a firmer, lifted buttocks, and athletic-looking legs.  To know specifically what is </w:t>
      </w:r>
      <w:r w:rsidR="00EA78EC">
        <w:t>CoolTone</w:t>
      </w:r>
      <w:r>
        <w:t xml:space="preserve"> capable for you, schedule a complimentary consultation with [SPA]. Our body-sculpting experts will determine if CoolTone is right for you. If it is, they will customize a treatment plan that is tailored to your body, your goals, and even your budget. </w:t>
      </w:r>
    </w:p>
    <w:p w14:paraId="3DF68599" w14:textId="45F240E8" w:rsidR="00BC230A" w:rsidRDefault="00BC230A" w:rsidP="005D6576">
      <w:r>
        <w:t xml:space="preserve">For a visual answer of what is CoolTone capable of, look no further than </w:t>
      </w:r>
      <w:r w:rsidRPr="00F81076">
        <w:rPr>
          <w:u w:val="single"/>
        </w:rPr>
        <w:t>before and after photos</w:t>
      </w:r>
      <w:r>
        <w:t>. These images depict real patients and support the scientific evidence that finds Magnetic Muscle Stimulation</w:t>
      </w:r>
      <w:r w:rsidR="00F81076">
        <w:t>.</w:t>
      </w:r>
    </w:p>
    <w:p w14:paraId="20676A5A" w14:textId="696EE386" w:rsidR="005D6576" w:rsidRDefault="00B12193">
      <w:r>
        <w:t>WHAT IS COOLTONE GOING TO DO FOR YOUR PHYSIQUE</w:t>
      </w:r>
      <w:r w:rsidR="00AD4F06">
        <w:t>?</w:t>
      </w:r>
    </w:p>
    <w:p w14:paraId="41824C77" w14:textId="49E63A80" w:rsidR="00B12193" w:rsidRDefault="00B12193">
      <w:r>
        <w:t xml:space="preserve">Learning about the procedure and seeing the evidence that it works, one question should be left on your mind, what is CoolTone going to do for you? Find out how this muscle building treatment can transform your body with a stronger, slimmer, more sculpted physique. Schedule a FREE consultation with [SPA] Reach out online or call [NUMBER] today. </w:t>
      </w:r>
    </w:p>
    <w:bookmarkEnd w:id="1"/>
    <w:bookmarkEnd w:id="2"/>
    <w:p w14:paraId="1691D791" w14:textId="77777777" w:rsidR="005D6576" w:rsidRDefault="005D6576"/>
    <w:sectPr w:rsidR="005D6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7A4D"/>
    <w:multiLevelType w:val="multilevel"/>
    <w:tmpl w:val="514E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03FE6"/>
    <w:multiLevelType w:val="hybridMultilevel"/>
    <w:tmpl w:val="53C6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DSxNLAwsjQyMDJX0lEKTi0uzszPAykwrgUAPoLgBiwAAAA="/>
  </w:docVars>
  <w:rsids>
    <w:rsidRoot w:val="001C682F"/>
    <w:rsid w:val="000556CF"/>
    <w:rsid w:val="001C682F"/>
    <w:rsid w:val="00340861"/>
    <w:rsid w:val="00353B90"/>
    <w:rsid w:val="0056347A"/>
    <w:rsid w:val="00567E09"/>
    <w:rsid w:val="005D6576"/>
    <w:rsid w:val="00837BAD"/>
    <w:rsid w:val="009D546D"/>
    <w:rsid w:val="00AD4F06"/>
    <w:rsid w:val="00B12193"/>
    <w:rsid w:val="00BC230A"/>
    <w:rsid w:val="00CD7A7C"/>
    <w:rsid w:val="00CD7F9E"/>
    <w:rsid w:val="00D71E8C"/>
    <w:rsid w:val="00EA78EC"/>
    <w:rsid w:val="00F81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F611"/>
  <w15:chartTrackingRefBased/>
  <w15:docId w15:val="{D7B0F4D7-E619-42AB-B5E4-E5499C89B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2193"/>
    <w:rPr>
      <w:color w:val="0563C1" w:themeColor="hyperlink"/>
      <w:u w:val="single"/>
    </w:rPr>
  </w:style>
  <w:style w:type="character" w:styleId="UnresolvedMention">
    <w:name w:val="Unresolved Mention"/>
    <w:basedOn w:val="DefaultParagraphFont"/>
    <w:uiPriority w:val="99"/>
    <w:semiHidden/>
    <w:unhideWhenUsed/>
    <w:rsid w:val="00B12193"/>
    <w:rPr>
      <w:color w:val="605E5C"/>
      <w:shd w:val="clear" w:color="auto" w:fill="E1DFDD"/>
    </w:rPr>
  </w:style>
  <w:style w:type="paragraph" w:styleId="BalloonText">
    <w:name w:val="Balloon Text"/>
    <w:basedOn w:val="Normal"/>
    <w:link w:val="BalloonTextChar"/>
    <w:uiPriority w:val="99"/>
    <w:semiHidden/>
    <w:unhideWhenUsed/>
    <w:rsid w:val="00EA7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8EC"/>
    <w:rPr>
      <w:rFonts w:ascii="Segoe UI" w:hAnsi="Segoe UI" w:cs="Segoe UI"/>
      <w:sz w:val="18"/>
      <w:szCs w:val="18"/>
    </w:rPr>
  </w:style>
  <w:style w:type="paragraph" w:styleId="ListParagraph">
    <w:name w:val="List Paragraph"/>
    <w:basedOn w:val="Normal"/>
    <w:uiPriority w:val="34"/>
    <w:qFormat/>
    <w:rsid w:val="00CD7A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da.gov/medical-devices/510k-clearances/november-2019-510k-clearan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1-24T01:04:00Z</dcterms:created>
  <dcterms:modified xsi:type="dcterms:W3CDTF">2020-01-29T22:48:00Z</dcterms:modified>
</cp:coreProperties>
</file>